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ECF63" w14:textId="18941D52" w:rsidR="002100D9" w:rsidRPr="00554006" w:rsidRDefault="002100D9" w:rsidP="00865156">
      <w:pPr>
        <w:ind w:left="540" w:right="510"/>
        <w:rPr>
          <w:b/>
          <w:bCs/>
        </w:rPr>
      </w:pPr>
    </w:p>
    <w:p w14:paraId="017104F4" w14:textId="5584B369" w:rsidR="005B578C" w:rsidRPr="00554006" w:rsidRDefault="00ED2664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nect </w:t>
      </w:r>
      <w:r w:rsidR="005B578C" w:rsidRPr="00554006">
        <w:rPr>
          <w:rStyle w:val="Strong"/>
          <w:sz w:val="24"/>
          <w:szCs w:val="24"/>
        </w:rPr>
        <w:t>New Mexico Council Meeting</w:t>
      </w:r>
    </w:p>
    <w:p w14:paraId="07526C94" w14:textId="060BAAF7" w:rsidR="005B578C" w:rsidRPr="00554006" w:rsidRDefault="00E53A9A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February</w:t>
      </w:r>
      <w:r w:rsidR="005B578C" w:rsidRPr="00554006">
        <w:rPr>
          <w:rStyle w:val="Strong"/>
          <w:sz w:val="24"/>
          <w:szCs w:val="24"/>
        </w:rPr>
        <w:t xml:space="preserve"> </w:t>
      </w:r>
      <w:r>
        <w:rPr>
          <w:rStyle w:val="Strong"/>
          <w:sz w:val="24"/>
          <w:szCs w:val="24"/>
        </w:rPr>
        <w:t>18</w:t>
      </w:r>
      <w:r w:rsidR="005B578C" w:rsidRPr="00554006">
        <w:rPr>
          <w:rStyle w:val="Strong"/>
          <w:sz w:val="24"/>
          <w:szCs w:val="24"/>
        </w:rPr>
        <w:t xml:space="preserve">, </w:t>
      </w:r>
      <w:proofErr w:type="gramStart"/>
      <w:r w:rsidR="005B578C" w:rsidRPr="00554006">
        <w:rPr>
          <w:rStyle w:val="Strong"/>
          <w:sz w:val="24"/>
          <w:szCs w:val="24"/>
        </w:rPr>
        <w:t>2022</w:t>
      </w:r>
      <w:proofErr w:type="gramEnd"/>
      <w:r w:rsidR="005B578C" w:rsidRPr="00554006">
        <w:rPr>
          <w:rStyle w:val="Strong"/>
          <w:sz w:val="24"/>
          <w:szCs w:val="24"/>
        </w:rPr>
        <w:t xml:space="preserve"> | 4:00PM – 5:30PM</w:t>
      </w:r>
    </w:p>
    <w:p w14:paraId="216DA766" w14:textId="769E9B2E" w:rsidR="005B578C" w:rsidRPr="00554006" w:rsidRDefault="005B578C" w:rsidP="00BC7123">
      <w:pPr>
        <w:pStyle w:val="Subtitle"/>
        <w:jc w:val="center"/>
        <w:rPr>
          <w:rStyle w:val="Strong"/>
          <w:sz w:val="24"/>
          <w:szCs w:val="24"/>
        </w:rPr>
      </w:pPr>
      <w:r w:rsidRPr="00554006">
        <w:rPr>
          <w:rStyle w:val="Strong"/>
          <w:sz w:val="24"/>
          <w:szCs w:val="24"/>
        </w:rPr>
        <w:t>Virtual (via WebEx)</w:t>
      </w:r>
    </w:p>
    <w:p w14:paraId="28CAD2A8" w14:textId="080051C6" w:rsidR="00F26785" w:rsidRPr="00BC7123" w:rsidRDefault="00F26785" w:rsidP="005B578C">
      <w:pPr>
        <w:pStyle w:val="Subtitle"/>
        <w:rPr>
          <w:rStyle w:val="Strong"/>
          <w:sz w:val="24"/>
          <w:szCs w:val="24"/>
        </w:rPr>
      </w:pPr>
    </w:p>
    <w:p w14:paraId="604E5416" w14:textId="161B6392" w:rsidR="002A2679" w:rsidRPr="00557EED" w:rsidRDefault="00F86B5D" w:rsidP="00BC7123">
      <w:pPr>
        <w:pStyle w:val="Subtitle"/>
        <w:numPr>
          <w:ilvl w:val="0"/>
          <w:numId w:val="4"/>
        </w:numPr>
        <w:rPr>
          <w:rStyle w:val="Strong"/>
          <w:rFonts w:cstheme="minorHAnsi"/>
          <w:b w:val="0"/>
          <w:bCs w:val="0"/>
          <w:sz w:val="24"/>
          <w:szCs w:val="24"/>
        </w:rPr>
      </w:pPr>
      <w:r>
        <w:rPr>
          <w:rStyle w:val="Strong"/>
          <w:rFonts w:cstheme="minorHAnsi"/>
          <w:b w:val="0"/>
          <w:bCs w:val="0"/>
          <w:sz w:val="24"/>
          <w:szCs w:val="24"/>
        </w:rPr>
        <w:t>Welcome &amp; Call to Order</w:t>
      </w:r>
      <w:r w:rsidR="00D86347" w:rsidRPr="00557EED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</w:p>
    <w:p w14:paraId="2CDB3E03" w14:textId="5163179E" w:rsidR="002A2679" w:rsidRPr="00557EED" w:rsidRDefault="002A2679" w:rsidP="00BC7123">
      <w:pPr>
        <w:pStyle w:val="Subtitle"/>
        <w:numPr>
          <w:ilvl w:val="0"/>
          <w:numId w:val="4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557EED">
        <w:rPr>
          <w:rStyle w:val="Strong"/>
          <w:rFonts w:cstheme="minorHAnsi"/>
          <w:b w:val="0"/>
          <w:bCs w:val="0"/>
          <w:sz w:val="24"/>
          <w:szCs w:val="24"/>
        </w:rPr>
        <w:t xml:space="preserve">Approve Agenda </w:t>
      </w:r>
      <w:r w:rsidR="00F86B5D">
        <w:rPr>
          <w:rStyle w:val="Strong"/>
          <w:rFonts w:cstheme="minorHAnsi"/>
          <w:b w:val="0"/>
          <w:bCs w:val="0"/>
          <w:sz w:val="24"/>
          <w:szCs w:val="24"/>
        </w:rPr>
        <w:t>&amp; Minutes</w:t>
      </w:r>
    </w:p>
    <w:p w14:paraId="642C392C" w14:textId="77777777" w:rsidR="00557EED" w:rsidRDefault="002A2679" w:rsidP="00557EED">
      <w:pPr>
        <w:pStyle w:val="Subtitle"/>
        <w:numPr>
          <w:ilvl w:val="0"/>
          <w:numId w:val="4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557EED">
        <w:rPr>
          <w:rStyle w:val="Strong"/>
          <w:rFonts w:cstheme="minorHAnsi"/>
          <w:b w:val="0"/>
          <w:bCs w:val="0"/>
          <w:sz w:val="24"/>
          <w:szCs w:val="24"/>
        </w:rPr>
        <w:t>I</w:t>
      </w:r>
      <w:r w:rsidR="00D86347" w:rsidRPr="00557EED">
        <w:rPr>
          <w:rStyle w:val="Strong"/>
          <w:rFonts w:cstheme="minorHAnsi"/>
          <w:b w:val="0"/>
          <w:bCs w:val="0"/>
          <w:sz w:val="24"/>
          <w:szCs w:val="24"/>
        </w:rPr>
        <w:t>ntroductions</w:t>
      </w:r>
      <w:r w:rsidRPr="00557EED">
        <w:rPr>
          <w:rStyle w:val="Strong"/>
          <w:rFonts w:cstheme="minorHAnsi"/>
          <w:b w:val="0"/>
          <w:bCs w:val="0"/>
          <w:sz w:val="24"/>
          <w:szCs w:val="24"/>
        </w:rPr>
        <w:t xml:space="preserve"> (Board Members, OBAE Staff)</w:t>
      </w:r>
    </w:p>
    <w:p w14:paraId="43FC9C67" w14:textId="3B72201A" w:rsidR="00557EED" w:rsidRDefault="00E53A9A" w:rsidP="00557EED">
      <w:pPr>
        <w:pStyle w:val="Subtitle"/>
        <w:numPr>
          <w:ilvl w:val="0"/>
          <w:numId w:val="4"/>
        </w:numPr>
        <w:rPr>
          <w:rFonts w:cstheme="minorHAnsi"/>
          <w:sz w:val="24"/>
          <w:szCs w:val="24"/>
        </w:rPr>
      </w:pPr>
      <w:r w:rsidRPr="00557EED">
        <w:rPr>
          <w:rFonts w:cstheme="minorHAnsi"/>
          <w:sz w:val="24"/>
          <w:szCs w:val="24"/>
        </w:rPr>
        <w:t>Elect</w:t>
      </w:r>
      <w:r w:rsidR="0028578B">
        <w:rPr>
          <w:rFonts w:cstheme="minorHAnsi"/>
          <w:sz w:val="24"/>
          <w:szCs w:val="24"/>
        </w:rPr>
        <w:t xml:space="preserve"> (Interim)</w:t>
      </w:r>
      <w:r w:rsidRPr="00557EED">
        <w:rPr>
          <w:rFonts w:cstheme="minorHAnsi"/>
          <w:sz w:val="24"/>
          <w:szCs w:val="24"/>
        </w:rPr>
        <w:t xml:space="preserve"> Chair and Vice Chair</w:t>
      </w:r>
    </w:p>
    <w:p w14:paraId="0A844E64" w14:textId="77777777" w:rsidR="008C5B32" w:rsidRDefault="00F86B5D" w:rsidP="008C5B32">
      <w:pPr>
        <w:pStyle w:val="Subtitle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Style w:val="Strong"/>
          <w:rFonts w:cstheme="minorHAnsi"/>
          <w:b w:val="0"/>
          <w:bCs w:val="0"/>
          <w:sz w:val="24"/>
          <w:szCs w:val="24"/>
        </w:rPr>
        <w:t>Connect New Mexico Council Duties</w:t>
      </w:r>
    </w:p>
    <w:p w14:paraId="2F839A57" w14:textId="2CA5E1CC" w:rsidR="008C5B32" w:rsidRPr="008C5B32" w:rsidRDefault="008C5B32" w:rsidP="008C5B32">
      <w:pPr>
        <w:pStyle w:val="Subtitle"/>
        <w:numPr>
          <w:ilvl w:val="0"/>
          <w:numId w:val="4"/>
        </w:numPr>
        <w:rPr>
          <w:rFonts w:cstheme="minorHAnsi"/>
          <w:sz w:val="24"/>
          <w:szCs w:val="24"/>
        </w:rPr>
      </w:pPr>
      <w:r w:rsidRPr="00557EED">
        <w:rPr>
          <w:rStyle w:val="Strong"/>
          <w:rFonts w:cstheme="minorHAnsi"/>
          <w:b w:val="0"/>
          <w:bCs w:val="0"/>
          <w:sz w:val="24"/>
          <w:szCs w:val="24"/>
        </w:rPr>
        <w:t>Office of Broadband Access and Expansion Update</w:t>
      </w:r>
    </w:p>
    <w:p w14:paraId="5632D49F" w14:textId="10BFF76C" w:rsidR="00D86347" w:rsidRPr="008C5B32" w:rsidRDefault="00E53A9A" w:rsidP="008C5B32">
      <w:pPr>
        <w:pStyle w:val="Subtitle"/>
        <w:numPr>
          <w:ilvl w:val="0"/>
          <w:numId w:val="4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8C5B32">
        <w:rPr>
          <w:rStyle w:val="Strong"/>
          <w:rFonts w:cstheme="minorHAnsi"/>
          <w:b w:val="0"/>
          <w:bCs w:val="0"/>
          <w:sz w:val="24"/>
          <w:szCs w:val="24"/>
        </w:rPr>
        <w:t>Connect New Mexico Grant Program</w:t>
      </w:r>
    </w:p>
    <w:p w14:paraId="2B1CD488" w14:textId="77777777" w:rsidR="00557EED" w:rsidRDefault="00E53A9A" w:rsidP="00557EED">
      <w:pPr>
        <w:pStyle w:val="Subtitle"/>
        <w:numPr>
          <w:ilvl w:val="0"/>
          <w:numId w:val="4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557EED">
        <w:rPr>
          <w:rStyle w:val="Strong"/>
          <w:rFonts w:cstheme="minorHAnsi"/>
          <w:b w:val="0"/>
          <w:bCs w:val="0"/>
          <w:sz w:val="24"/>
          <w:szCs w:val="24"/>
        </w:rPr>
        <w:t>D</w:t>
      </w:r>
      <w:r w:rsidR="00D86347" w:rsidRPr="00557EED">
        <w:rPr>
          <w:rStyle w:val="Strong"/>
          <w:rFonts w:cstheme="minorHAnsi"/>
          <w:b w:val="0"/>
          <w:bCs w:val="0"/>
          <w:sz w:val="24"/>
          <w:szCs w:val="24"/>
        </w:rPr>
        <w:t>iscussio</w:t>
      </w:r>
      <w:r w:rsidR="00867946" w:rsidRPr="00557EED">
        <w:rPr>
          <w:rStyle w:val="Strong"/>
          <w:rFonts w:cstheme="minorHAnsi"/>
          <w:b w:val="0"/>
          <w:bCs w:val="0"/>
          <w:sz w:val="24"/>
          <w:szCs w:val="24"/>
        </w:rPr>
        <w:t>n</w:t>
      </w:r>
    </w:p>
    <w:p w14:paraId="6A80F49B" w14:textId="1080C070" w:rsidR="00E53A9A" w:rsidRPr="00557EED" w:rsidRDefault="00E53A9A" w:rsidP="00557EED">
      <w:pPr>
        <w:pStyle w:val="Subtitle"/>
        <w:numPr>
          <w:ilvl w:val="0"/>
          <w:numId w:val="4"/>
        </w:numPr>
        <w:rPr>
          <w:rFonts w:cstheme="minorHAnsi"/>
          <w:sz w:val="24"/>
          <w:szCs w:val="24"/>
        </w:rPr>
      </w:pPr>
      <w:r w:rsidRPr="00557EED">
        <w:rPr>
          <w:rFonts w:cstheme="minorHAnsi"/>
          <w:sz w:val="24"/>
          <w:szCs w:val="24"/>
        </w:rPr>
        <w:t>Next Steps</w:t>
      </w:r>
    </w:p>
    <w:p w14:paraId="64467113" w14:textId="77777777" w:rsidR="00E53A9A" w:rsidRPr="00557EED" w:rsidRDefault="00E53A9A" w:rsidP="00E53A9A">
      <w:pPr>
        <w:pStyle w:val="Subtitle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57EED">
        <w:rPr>
          <w:rFonts w:cstheme="minorHAnsi"/>
          <w:sz w:val="24"/>
          <w:szCs w:val="24"/>
        </w:rPr>
        <w:t>Council meeting cadence and schedule</w:t>
      </w:r>
    </w:p>
    <w:p w14:paraId="1FA89FE7" w14:textId="77777777" w:rsidR="00557EED" w:rsidRDefault="00E53A9A" w:rsidP="00557EED">
      <w:pPr>
        <w:pStyle w:val="Subtitle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57EED">
        <w:rPr>
          <w:rFonts w:cstheme="minorHAnsi"/>
          <w:sz w:val="24"/>
          <w:szCs w:val="24"/>
        </w:rPr>
        <w:t>Workgroup formation</w:t>
      </w:r>
    </w:p>
    <w:p w14:paraId="30D73147" w14:textId="77777777" w:rsidR="00557EED" w:rsidRDefault="007D5767" w:rsidP="00557EED">
      <w:pPr>
        <w:pStyle w:val="Subtitle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57EED">
        <w:rPr>
          <w:rFonts w:cstheme="minorHAnsi"/>
          <w:sz w:val="24"/>
          <w:szCs w:val="24"/>
        </w:rPr>
        <w:t>OMA Resolution/Switch to Zoom</w:t>
      </w:r>
    </w:p>
    <w:p w14:paraId="662270D0" w14:textId="32F6524E" w:rsidR="00E53A9A" w:rsidRPr="00557EED" w:rsidRDefault="00557EED" w:rsidP="00E53A9A">
      <w:pPr>
        <w:pStyle w:val="Subtitle"/>
        <w:numPr>
          <w:ilvl w:val="0"/>
          <w:numId w:val="6"/>
        </w:numPr>
        <w:rPr>
          <w:rFonts w:cstheme="minorHAnsi"/>
          <w:sz w:val="24"/>
          <w:szCs w:val="24"/>
        </w:rPr>
      </w:pPr>
      <w:r w:rsidRPr="00557EED">
        <w:rPr>
          <w:rFonts w:cstheme="minorHAnsi"/>
          <w:sz w:val="24"/>
          <w:szCs w:val="24"/>
        </w:rPr>
        <w:t>Staggering Terms</w:t>
      </w:r>
    </w:p>
    <w:p w14:paraId="497473E9" w14:textId="609EEC10" w:rsidR="00D86347" w:rsidRPr="00557EED" w:rsidRDefault="00D86347" w:rsidP="00BC7123">
      <w:pPr>
        <w:pStyle w:val="Subtitle"/>
        <w:numPr>
          <w:ilvl w:val="0"/>
          <w:numId w:val="4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557EED">
        <w:rPr>
          <w:rStyle w:val="Strong"/>
          <w:rFonts w:cstheme="minorHAnsi"/>
          <w:b w:val="0"/>
          <w:bCs w:val="0"/>
          <w:sz w:val="24"/>
          <w:szCs w:val="24"/>
        </w:rPr>
        <w:t>Public comment</w:t>
      </w:r>
      <w:r w:rsidR="0053357B" w:rsidRPr="00557EED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</w:p>
    <w:p w14:paraId="47E0F809" w14:textId="17295438" w:rsidR="00F26785" w:rsidRPr="00557EED" w:rsidRDefault="007D5767" w:rsidP="00557EED">
      <w:pPr>
        <w:pStyle w:val="Subtitle"/>
        <w:numPr>
          <w:ilvl w:val="0"/>
          <w:numId w:val="4"/>
        </w:numPr>
        <w:rPr>
          <w:rFonts w:cstheme="minorHAnsi"/>
          <w:sz w:val="24"/>
          <w:szCs w:val="24"/>
        </w:rPr>
      </w:pPr>
      <w:r w:rsidRPr="00557EED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  <w:r w:rsidR="00D86347" w:rsidRPr="00557EED">
        <w:rPr>
          <w:rStyle w:val="Strong"/>
          <w:rFonts w:cstheme="minorHAnsi"/>
          <w:b w:val="0"/>
          <w:bCs w:val="0"/>
          <w:sz w:val="24"/>
          <w:szCs w:val="24"/>
        </w:rPr>
        <w:t>Adjourn</w:t>
      </w:r>
    </w:p>
    <w:p w14:paraId="1C18853B" w14:textId="73BBEAD1" w:rsidR="00F26785" w:rsidRDefault="00F26785" w:rsidP="00865156">
      <w:pPr>
        <w:ind w:left="540" w:right="510"/>
      </w:pPr>
    </w:p>
    <w:p w14:paraId="0B2C5196" w14:textId="3E428C22" w:rsidR="00F26785" w:rsidRDefault="00F26785" w:rsidP="00865156">
      <w:pPr>
        <w:ind w:left="540" w:right="510"/>
      </w:pPr>
    </w:p>
    <w:p w14:paraId="1A06C760" w14:textId="111B6B3F" w:rsidR="00F26785" w:rsidRDefault="00F26785" w:rsidP="00865156">
      <w:pPr>
        <w:ind w:left="540" w:right="510"/>
      </w:pPr>
    </w:p>
    <w:p w14:paraId="63EDFA4B" w14:textId="77777777" w:rsidR="00F26785" w:rsidRDefault="00F26785" w:rsidP="00865156">
      <w:pPr>
        <w:ind w:left="540" w:right="510"/>
      </w:pPr>
    </w:p>
    <w:sectPr w:rsidR="00F26785" w:rsidSect="00AE6331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89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A8855" w14:textId="77777777" w:rsidR="0099682D" w:rsidRDefault="0099682D" w:rsidP="00A338C5">
      <w:r>
        <w:separator/>
      </w:r>
    </w:p>
  </w:endnote>
  <w:endnote w:type="continuationSeparator" w:id="0">
    <w:p w14:paraId="5D6025BF" w14:textId="77777777" w:rsidR="0099682D" w:rsidRDefault="0099682D" w:rsidP="00A338C5">
      <w:r>
        <w:continuationSeparator/>
      </w:r>
    </w:p>
  </w:endnote>
  <w:endnote w:type="continuationNotice" w:id="1">
    <w:p w14:paraId="08FE7855" w14:textId="77777777" w:rsidR="0099682D" w:rsidRDefault="009968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D61C" w14:textId="63D64375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_______________</w:t>
    </w:r>
    <w:r w:rsidRPr="00E52A24">
      <w:rPr>
        <w:color w:val="904199"/>
      </w:rPr>
      <w:tab/>
    </w:r>
  </w:p>
  <w:p w14:paraId="569A43DC" w14:textId="58E5F017" w:rsidR="00A338C5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</w:rPr>
    </w:pPr>
    <w:r>
      <w:rPr>
        <w:color w:val="414042"/>
      </w:rPr>
      <w:t xml:space="preserve">NM </w:t>
    </w:r>
    <w:r>
      <w:rPr>
        <w:color w:val="414042"/>
        <w:spacing w:val="2"/>
      </w:rPr>
      <w:t xml:space="preserve">Department </w:t>
    </w:r>
    <w:r>
      <w:rPr>
        <w:color w:val="414042"/>
      </w:rPr>
      <w:t>of</w:t>
    </w:r>
    <w:r>
      <w:rPr>
        <w:color w:val="414042"/>
        <w:spacing w:val="13"/>
      </w:rPr>
      <w:t xml:space="preserve"> </w:t>
    </w:r>
    <w:r>
      <w:rPr>
        <w:color w:val="414042"/>
        <w:spacing w:val="2"/>
      </w:rPr>
      <w:t>Information</w:t>
    </w:r>
    <w:r>
      <w:rPr>
        <w:color w:val="414042"/>
      </w:rPr>
      <w:t xml:space="preserve"> Technology</w:t>
    </w:r>
    <w:r>
      <w:rPr>
        <w:color w:val="414042"/>
      </w:rPr>
      <w:tab/>
      <w:t xml:space="preserve">715 </w:t>
    </w:r>
    <w:r>
      <w:rPr>
        <w:color w:val="414042"/>
        <w:spacing w:val="2"/>
      </w:rPr>
      <w:t xml:space="preserve">Alta </w:t>
    </w:r>
    <w:r>
      <w:rPr>
        <w:color w:val="414042"/>
      </w:rPr>
      <w:t xml:space="preserve">Vista St., </w:t>
    </w:r>
    <w:r>
      <w:rPr>
        <w:color w:val="414042"/>
        <w:spacing w:val="2"/>
      </w:rPr>
      <w:t xml:space="preserve">Santa </w:t>
    </w:r>
    <w:r>
      <w:rPr>
        <w:color w:val="414042"/>
      </w:rPr>
      <w:t>Fe,</w:t>
    </w:r>
    <w:r>
      <w:rPr>
        <w:color w:val="414042"/>
        <w:spacing w:val="23"/>
      </w:rPr>
      <w:t xml:space="preserve"> </w:t>
    </w:r>
    <w:r>
      <w:rPr>
        <w:color w:val="414042"/>
      </w:rPr>
      <w:t>NM</w:t>
    </w:r>
    <w:r>
      <w:rPr>
        <w:color w:val="414042"/>
        <w:spacing w:val="8"/>
      </w:rPr>
      <w:t xml:space="preserve"> </w:t>
    </w:r>
    <w:r>
      <w:rPr>
        <w:color w:val="414042"/>
        <w:spacing w:val="2"/>
      </w:rPr>
      <w:t>87505</w:t>
    </w:r>
    <w:r>
      <w:rPr>
        <w:color w:val="414042"/>
        <w:spacing w:val="2"/>
      </w:rPr>
      <w:tab/>
      <w:t>505.827.0000</w:t>
    </w:r>
    <w:r w:rsidR="00F579BE">
      <w:rPr>
        <w:color w:val="414042"/>
        <w:spacing w:val="2"/>
      </w:rPr>
      <w:t xml:space="preserve">       </w:t>
    </w:r>
    <w:r w:rsidR="00C86AD2">
      <w:rPr>
        <w:color w:val="414042"/>
        <w:spacing w:val="2"/>
      </w:rPr>
      <w:t>DoIT.</w:t>
    </w:r>
    <w:r w:rsidR="38B0E7C1">
      <w:rPr>
        <w:color w:val="414042"/>
        <w:spacing w:val="2"/>
      </w:rPr>
      <w:t>state.nm.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0"/>
      <w:gridCol w:w="3680"/>
      <w:gridCol w:w="3680"/>
    </w:tblGrid>
    <w:tr w:rsidR="36DAE79F" w14:paraId="0FFFFBF0" w14:textId="77777777" w:rsidTr="36DAE79F">
      <w:tc>
        <w:tcPr>
          <w:tcW w:w="3680" w:type="dxa"/>
        </w:tcPr>
        <w:p w14:paraId="5AD46A4C" w14:textId="43C5D12E" w:rsidR="36DAE79F" w:rsidRDefault="36DAE79F" w:rsidP="36DAE79F">
          <w:pPr>
            <w:pStyle w:val="Header"/>
            <w:ind w:left="-115"/>
          </w:pPr>
        </w:p>
      </w:tc>
      <w:tc>
        <w:tcPr>
          <w:tcW w:w="3680" w:type="dxa"/>
        </w:tcPr>
        <w:p w14:paraId="6B8CB12E" w14:textId="519FC70A" w:rsidR="36DAE79F" w:rsidRDefault="36DAE79F" w:rsidP="36DAE79F">
          <w:pPr>
            <w:pStyle w:val="Header"/>
            <w:jc w:val="center"/>
          </w:pPr>
        </w:p>
      </w:tc>
      <w:tc>
        <w:tcPr>
          <w:tcW w:w="3680" w:type="dxa"/>
        </w:tcPr>
        <w:p w14:paraId="6A513794" w14:textId="1DD57A0D" w:rsidR="36DAE79F" w:rsidRDefault="36DAE79F" w:rsidP="36DAE79F">
          <w:pPr>
            <w:pStyle w:val="Header"/>
            <w:ind w:right="-115"/>
            <w:jc w:val="right"/>
          </w:pPr>
        </w:p>
      </w:tc>
    </w:tr>
  </w:tbl>
  <w:p w14:paraId="24316111" w14:textId="46571DA6" w:rsidR="36DAE79F" w:rsidRDefault="36DAE79F" w:rsidP="36DAE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87ACD" w14:textId="77777777" w:rsidR="0099682D" w:rsidRDefault="0099682D" w:rsidP="00A338C5">
      <w:r>
        <w:separator/>
      </w:r>
    </w:p>
  </w:footnote>
  <w:footnote w:type="continuationSeparator" w:id="0">
    <w:p w14:paraId="2451EA4B" w14:textId="77777777" w:rsidR="0099682D" w:rsidRDefault="0099682D" w:rsidP="00A338C5">
      <w:r>
        <w:continuationSeparator/>
      </w:r>
    </w:p>
  </w:footnote>
  <w:footnote w:type="continuationNotice" w:id="1">
    <w:p w14:paraId="1881475C" w14:textId="77777777" w:rsidR="0099682D" w:rsidRDefault="009968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7CD4F" w14:textId="0CBBDAEA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  <w:r>
      <w:rPr>
        <w:noProof/>
      </w:rPr>
      <w:drawing>
        <wp:anchor distT="0" distB="0" distL="0" distR="0" simplePos="0" relativeHeight="251658240" behindDoc="0" locked="0" layoutInCell="1" allowOverlap="1" wp14:anchorId="67D52C54" wp14:editId="7E000338">
          <wp:simplePos x="0" y="0"/>
          <wp:positionH relativeFrom="page">
            <wp:posOffset>691515</wp:posOffset>
          </wp:positionH>
          <wp:positionV relativeFrom="paragraph">
            <wp:posOffset>-140970</wp:posOffset>
          </wp:positionV>
          <wp:extent cx="1888580" cy="1025133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88580" cy="10251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48BF098" w14:textId="67BA38B2" w:rsidR="00A338C5" w:rsidRDefault="00A338C5" w:rsidP="00F579BE">
    <w:pPr>
      <w:pStyle w:val="Heading1"/>
      <w:spacing w:before="113"/>
      <w:ind w:right="510"/>
    </w:pPr>
    <w:r>
      <w:rPr>
        <w:color w:val="414042"/>
        <w:w w:val="95"/>
      </w:rPr>
      <w:t>Michelle</w:t>
    </w:r>
    <w:r>
      <w:rPr>
        <w:color w:val="414042"/>
        <w:spacing w:val="19"/>
        <w:w w:val="95"/>
      </w:rPr>
      <w:t xml:space="preserve"> </w:t>
    </w:r>
    <w:r>
      <w:rPr>
        <w:color w:val="414042"/>
        <w:w w:val="95"/>
      </w:rPr>
      <w:t>Lujan</w:t>
    </w:r>
    <w:r w:rsidR="00C86AD2">
      <w:rPr>
        <w:color w:val="414042"/>
        <w:w w:val="95"/>
      </w:rPr>
      <w:t xml:space="preserve"> </w:t>
    </w:r>
    <w:r>
      <w:rPr>
        <w:color w:val="414042"/>
        <w:w w:val="95"/>
      </w:rPr>
      <w:t>Grisham</w:t>
    </w:r>
  </w:p>
  <w:p w14:paraId="1799C718" w14:textId="77777777" w:rsidR="00A338C5" w:rsidRDefault="00A338C5" w:rsidP="00F579BE">
    <w:pPr>
      <w:spacing w:before="6"/>
      <w:ind w:right="510"/>
      <w:jc w:val="right"/>
      <w:rPr>
        <w:sz w:val="20"/>
      </w:rPr>
    </w:pPr>
    <w:r>
      <w:rPr>
        <w:color w:val="414042"/>
        <w:w w:val="105"/>
        <w:sz w:val="20"/>
      </w:rPr>
      <w:t>New Mexico</w:t>
    </w:r>
    <w:r>
      <w:rPr>
        <w:color w:val="414042"/>
        <w:spacing w:val="7"/>
        <w:w w:val="105"/>
        <w:sz w:val="20"/>
      </w:rPr>
      <w:t xml:space="preserve"> </w:t>
    </w:r>
    <w:r>
      <w:rPr>
        <w:color w:val="414042"/>
        <w:w w:val="105"/>
        <w:sz w:val="20"/>
      </w:rPr>
      <w:t>Governor</w:t>
    </w:r>
  </w:p>
  <w:p w14:paraId="0177AF53" w14:textId="77777777" w:rsidR="00A338C5" w:rsidRDefault="00A338C5" w:rsidP="00F579BE">
    <w:pPr>
      <w:spacing w:before="69"/>
      <w:ind w:right="510"/>
      <w:jc w:val="right"/>
      <w:rPr>
        <w:b/>
      </w:rPr>
    </w:pPr>
    <w:r>
      <w:rPr>
        <w:b/>
        <w:color w:val="414042"/>
        <w:w w:val="95"/>
      </w:rPr>
      <w:t>John L.</w:t>
    </w:r>
    <w:r>
      <w:rPr>
        <w:b/>
        <w:color w:val="414042"/>
        <w:spacing w:val="-27"/>
        <w:w w:val="95"/>
      </w:rPr>
      <w:t xml:space="preserve"> </w:t>
    </w:r>
    <w:r>
      <w:rPr>
        <w:b/>
        <w:color w:val="414042"/>
        <w:w w:val="95"/>
      </w:rPr>
      <w:t>Salazar</w:t>
    </w:r>
  </w:p>
  <w:p w14:paraId="42C30CA0" w14:textId="6E08B87B" w:rsidR="00A338C5" w:rsidRPr="00A338C5" w:rsidRDefault="00A338C5" w:rsidP="00F579BE">
    <w:pPr>
      <w:spacing w:before="6"/>
      <w:ind w:right="510"/>
      <w:jc w:val="right"/>
      <w:rPr>
        <w:sz w:val="20"/>
      </w:rPr>
    </w:pPr>
    <w:r>
      <w:rPr>
        <w:color w:val="414042"/>
        <w:w w:val="105"/>
        <w:sz w:val="20"/>
      </w:rPr>
      <w:t>Cabinet</w:t>
    </w:r>
    <w:r>
      <w:rPr>
        <w:color w:val="414042"/>
        <w:spacing w:val="-32"/>
        <w:w w:val="105"/>
        <w:sz w:val="20"/>
      </w:rPr>
      <w:t xml:space="preserve"> </w:t>
    </w:r>
    <w:r>
      <w:rPr>
        <w:color w:val="414042"/>
        <w:w w:val="105"/>
        <w:sz w:val="20"/>
      </w:rPr>
      <w:t>Secretary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&amp;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State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CIO</w:t>
    </w:r>
  </w:p>
  <w:p w14:paraId="0F02553C" w14:textId="77777777" w:rsidR="00A338C5" w:rsidRDefault="00A338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F2B3" w14:textId="1255E0D7" w:rsidR="00035B42" w:rsidRDefault="00557EED" w:rsidP="005B7FF6">
    <w:pPr>
      <w:pStyle w:val="BodyText"/>
      <w:ind w:left="720" w:right="510"/>
      <w:rPr>
        <w:noProof/>
      </w:rPr>
    </w:pPr>
    <w:r>
      <w:rPr>
        <w:noProof/>
        <w:color w:val="99CCFF"/>
      </w:rPr>
      <w:drawing>
        <wp:anchor distT="0" distB="0" distL="114300" distR="114300" simplePos="0" relativeHeight="251660288" behindDoc="1" locked="0" layoutInCell="1" allowOverlap="1" wp14:anchorId="229126BA" wp14:editId="052ECD84">
          <wp:simplePos x="0" y="0"/>
          <wp:positionH relativeFrom="column">
            <wp:posOffset>2501900</wp:posOffset>
          </wp:positionH>
          <wp:positionV relativeFrom="paragraph">
            <wp:posOffset>118745</wp:posOffset>
          </wp:positionV>
          <wp:extent cx="708660" cy="706120"/>
          <wp:effectExtent l="0" t="0" r="0" b="0"/>
          <wp:wrapTight wrapText="bothSides">
            <wp:wrapPolygon edited="0">
              <wp:start x="0" y="0"/>
              <wp:lineTo x="0" y="20978"/>
              <wp:lineTo x="20903" y="20978"/>
              <wp:lineTo x="20903" y="0"/>
              <wp:lineTo x="0" y="0"/>
            </wp:wrapPolygon>
          </wp:wrapTight>
          <wp:docPr id="1" name="Picture 1" descr="A picture containing text, sign, tableware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tableware, cup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6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300B87" w14:textId="3C04EAE3" w:rsidR="00035B42" w:rsidRDefault="00035B42" w:rsidP="005B7FF6">
    <w:pPr>
      <w:pStyle w:val="BodyText"/>
      <w:ind w:left="720" w:right="510"/>
      <w:rPr>
        <w:noProof/>
      </w:rPr>
    </w:pPr>
  </w:p>
  <w:p w14:paraId="1330EBBA" w14:textId="7EA28769" w:rsidR="00035B42" w:rsidRDefault="00035B42" w:rsidP="005B7FF6">
    <w:pPr>
      <w:pStyle w:val="BodyText"/>
      <w:ind w:left="720" w:right="510"/>
      <w:rPr>
        <w:noProof/>
      </w:rPr>
    </w:pPr>
  </w:p>
  <w:p w14:paraId="04C46E2C" w14:textId="2C06C7EC" w:rsidR="00035B42" w:rsidRDefault="00035B42" w:rsidP="005B7FF6">
    <w:pPr>
      <w:pStyle w:val="BodyText"/>
      <w:ind w:left="720" w:right="510"/>
      <w:rPr>
        <w:noProof/>
      </w:rPr>
    </w:pPr>
  </w:p>
  <w:p w14:paraId="20D8FE64" w14:textId="0DA51CFD" w:rsidR="00035B42" w:rsidRDefault="00035B42" w:rsidP="005B7FF6">
    <w:pPr>
      <w:pStyle w:val="BodyText"/>
      <w:ind w:left="720" w:right="510"/>
      <w:rPr>
        <w:noProof/>
      </w:rPr>
    </w:pPr>
  </w:p>
  <w:p w14:paraId="11AC1F68" w14:textId="104A367F" w:rsidR="00035B42" w:rsidRDefault="00035B42" w:rsidP="005B7FF6">
    <w:pPr>
      <w:pStyle w:val="BodyText"/>
      <w:ind w:left="720" w:right="510"/>
      <w:rPr>
        <w:noProof/>
      </w:rPr>
    </w:pPr>
  </w:p>
  <w:p w14:paraId="3AEFD503" w14:textId="77777777" w:rsidR="00035B42" w:rsidRDefault="00035B42" w:rsidP="005B7FF6">
    <w:pPr>
      <w:pStyle w:val="BodyText"/>
      <w:ind w:left="720" w:right="510"/>
      <w:rPr>
        <w:noProof/>
      </w:rPr>
    </w:pPr>
  </w:p>
  <w:p w14:paraId="5F6B96B5" w14:textId="77777777" w:rsidR="00557EED" w:rsidRPr="003C1450" w:rsidRDefault="00557EED" w:rsidP="00557EED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 w:rsidRPr="003C1450">
      <w:rPr>
        <w:rFonts w:ascii="Times New Roman" w:hAnsi="Times New Roman"/>
        <w:smallCaps/>
        <w:sz w:val="24"/>
        <w:szCs w:val="24"/>
      </w:rPr>
      <w:t>State of New Mexico</w:t>
    </w:r>
  </w:p>
  <w:p w14:paraId="3D817C9D" w14:textId="77777777" w:rsidR="00557EED" w:rsidRPr="003C1450" w:rsidRDefault="00557EED" w:rsidP="00557EED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32"/>
        <w:szCs w:val="32"/>
      </w:rPr>
    </w:pPr>
    <w:r>
      <w:rPr>
        <w:rFonts w:ascii="Times New Roman" w:hAnsi="Times New Roman"/>
        <w:smallCaps/>
        <w:sz w:val="32"/>
        <w:szCs w:val="32"/>
      </w:rPr>
      <w:t xml:space="preserve">          Office of Broadband Access &amp; Expansion</w:t>
    </w:r>
  </w:p>
  <w:p w14:paraId="32082544" w14:textId="61B52E1E" w:rsidR="005B7FF6" w:rsidRDefault="005B7FF6" w:rsidP="005B7FF6">
    <w:pPr>
      <w:pStyle w:val="BodyText"/>
      <w:ind w:left="720" w:right="510"/>
      <w:rPr>
        <w:rFonts w:ascii="Times New Roman"/>
        <w:b w:val="0"/>
        <w:sz w:val="20"/>
      </w:rPr>
    </w:pPr>
  </w:p>
  <w:p w14:paraId="6D7A75BE" w14:textId="0B1A6759" w:rsidR="36DAE79F" w:rsidRDefault="36DAE79F" w:rsidP="36DAE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20E7"/>
    <w:multiLevelType w:val="hybridMultilevel"/>
    <w:tmpl w:val="C2DE46D2"/>
    <w:lvl w:ilvl="0" w:tplc="54DE1C6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FC0B05"/>
    <w:multiLevelType w:val="hybridMultilevel"/>
    <w:tmpl w:val="BE6CB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40022"/>
    <w:multiLevelType w:val="hybridMultilevel"/>
    <w:tmpl w:val="076E7564"/>
    <w:lvl w:ilvl="0" w:tplc="D9DEC1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6674F2"/>
    <w:multiLevelType w:val="hybridMultilevel"/>
    <w:tmpl w:val="38544636"/>
    <w:lvl w:ilvl="0" w:tplc="1B8AFD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ACA5E69"/>
    <w:multiLevelType w:val="hybridMultilevel"/>
    <w:tmpl w:val="37FC2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514F9"/>
    <w:multiLevelType w:val="hybridMultilevel"/>
    <w:tmpl w:val="A37C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mwqAUAbJdDKywAAAA="/>
  </w:docVars>
  <w:rsids>
    <w:rsidRoot w:val="00BB17DE"/>
    <w:rsid w:val="00035B42"/>
    <w:rsid w:val="000404ED"/>
    <w:rsid w:val="00044EBE"/>
    <w:rsid w:val="00046DE2"/>
    <w:rsid w:val="0005645F"/>
    <w:rsid w:val="0007667D"/>
    <w:rsid w:val="000D7F4E"/>
    <w:rsid w:val="000E25D1"/>
    <w:rsid w:val="001667AD"/>
    <w:rsid w:val="001F62E7"/>
    <w:rsid w:val="002100D9"/>
    <w:rsid w:val="0026213E"/>
    <w:rsid w:val="0028578B"/>
    <w:rsid w:val="00290206"/>
    <w:rsid w:val="002A2679"/>
    <w:rsid w:val="002E4011"/>
    <w:rsid w:val="002F15D1"/>
    <w:rsid w:val="00304C1F"/>
    <w:rsid w:val="00350A5B"/>
    <w:rsid w:val="00350A78"/>
    <w:rsid w:val="00372EBF"/>
    <w:rsid w:val="003D244D"/>
    <w:rsid w:val="003F7AA6"/>
    <w:rsid w:val="0040193B"/>
    <w:rsid w:val="004600F5"/>
    <w:rsid w:val="0048270E"/>
    <w:rsid w:val="00495BCB"/>
    <w:rsid w:val="0053357B"/>
    <w:rsid w:val="00554006"/>
    <w:rsid w:val="00557EED"/>
    <w:rsid w:val="00576EB2"/>
    <w:rsid w:val="0058754D"/>
    <w:rsid w:val="005A0D88"/>
    <w:rsid w:val="005B578C"/>
    <w:rsid w:val="005B7FF6"/>
    <w:rsid w:val="005D48C7"/>
    <w:rsid w:val="005E5E38"/>
    <w:rsid w:val="005F3FFD"/>
    <w:rsid w:val="006B1F0A"/>
    <w:rsid w:val="006D352B"/>
    <w:rsid w:val="0075007F"/>
    <w:rsid w:val="00755170"/>
    <w:rsid w:val="00772C6F"/>
    <w:rsid w:val="007D5767"/>
    <w:rsid w:val="007E6F88"/>
    <w:rsid w:val="00845A2C"/>
    <w:rsid w:val="008503C1"/>
    <w:rsid w:val="00865156"/>
    <w:rsid w:val="00867946"/>
    <w:rsid w:val="008716F2"/>
    <w:rsid w:val="008B1F87"/>
    <w:rsid w:val="008C5B32"/>
    <w:rsid w:val="008D7202"/>
    <w:rsid w:val="008F1DDC"/>
    <w:rsid w:val="009135CD"/>
    <w:rsid w:val="0091410B"/>
    <w:rsid w:val="00937E11"/>
    <w:rsid w:val="0095207C"/>
    <w:rsid w:val="0096625C"/>
    <w:rsid w:val="0099682D"/>
    <w:rsid w:val="009C4E66"/>
    <w:rsid w:val="00A02B6C"/>
    <w:rsid w:val="00A338C5"/>
    <w:rsid w:val="00A354FD"/>
    <w:rsid w:val="00A54D94"/>
    <w:rsid w:val="00A63DB2"/>
    <w:rsid w:val="00A87BC3"/>
    <w:rsid w:val="00A9455D"/>
    <w:rsid w:val="00A963E9"/>
    <w:rsid w:val="00AD1B2A"/>
    <w:rsid w:val="00AE6331"/>
    <w:rsid w:val="00B52371"/>
    <w:rsid w:val="00B759E4"/>
    <w:rsid w:val="00B75BF5"/>
    <w:rsid w:val="00BB17DE"/>
    <w:rsid w:val="00BC7123"/>
    <w:rsid w:val="00C01F5A"/>
    <w:rsid w:val="00C26791"/>
    <w:rsid w:val="00C343E3"/>
    <w:rsid w:val="00C628ED"/>
    <w:rsid w:val="00C72364"/>
    <w:rsid w:val="00C86AD2"/>
    <w:rsid w:val="00CC642D"/>
    <w:rsid w:val="00CD6D67"/>
    <w:rsid w:val="00CF1C2F"/>
    <w:rsid w:val="00D0028C"/>
    <w:rsid w:val="00D05AF2"/>
    <w:rsid w:val="00D802FB"/>
    <w:rsid w:val="00D843F2"/>
    <w:rsid w:val="00D86347"/>
    <w:rsid w:val="00DE659A"/>
    <w:rsid w:val="00E041A8"/>
    <w:rsid w:val="00E52A24"/>
    <w:rsid w:val="00E53A9A"/>
    <w:rsid w:val="00EC203A"/>
    <w:rsid w:val="00ED2664"/>
    <w:rsid w:val="00F1537E"/>
    <w:rsid w:val="00F26785"/>
    <w:rsid w:val="00F54FCF"/>
    <w:rsid w:val="00F579BE"/>
    <w:rsid w:val="00F657E6"/>
    <w:rsid w:val="00F86B5D"/>
    <w:rsid w:val="00FD78A6"/>
    <w:rsid w:val="04126E67"/>
    <w:rsid w:val="0A666B50"/>
    <w:rsid w:val="0BD32E31"/>
    <w:rsid w:val="1044865C"/>
    <w:rsid w:val="1803B772"/>
    <w:rsid w:val="199F87D3"/>
    <w:rsid w:val="1A393C3B"/>
    <w:rsid w:val="225D91A2"/>
    <w:rsid w:val="250D003D"/>
    <w:rsid w:val="2AD71F94"/>
    <w:rsid w:val="2DB82464"/>
    <w:rsid w:val="34FDF220"/>
    <w:rsid w:val="36DAE79F"/>
    <w:rsid w:val="385780E1"/>
    <w:rsid w:val="38B0E7C1"/>
    <w:rsid w:val="3B289A5E"/>
    <w:rsid w:val="3BC63D24"/>
    <w:rsid w:val="4FE67DF5"/>
    <w:rsid w:val="5EA0F314"/>
    <w:rsid w:val="6AC5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87BA9"/>
  <w15:docId w15:val="{ECB64D23-2CBE-4766-962D-D684AF61A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937E11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5B57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78C"/>
    <w:rPr>
      <w:rFonts w:ascii="Arial" w:eastAsia="Arial" w:hAnsi="Arial" w:cs="Arial"/>
      <w:i/>
      <w:iCs/>
      <w:color w:val="404040" w:themeColor="text1" w:themeTint="BF"/>
      <w:lang w:bidi="en-US"/>
    </w:rPr>
  </w:style>
  <w:style w:type="character" w:styleId="Strong">
    <w:name w:val="Strong"/>
    <w:basedOn w:val="DefaultParagraphFont"/>
    <w:uiPriority w:val="22"/>
    <w:qFormat/>
    <w:rsid w:val="005B578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78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78C"/>
    <w:rPr>
      <w:rFonts w:eastAsiaTheme="minorEastAsia"/>
      <w:color w:val="5A5A5A" w:themeColor="text1" w:themeTint="A5"/>
      <w:spacing w:val="15"/>
      <w:lang w:bidi="en-US"/>
    </w:rPr>
  </w:style>
  <w:style w:type="character" w:styleId="SubtleEmphasis">
    <w:name w:val="Subtle Emphasis"/>
    <w:basedOn w:val="DefaultParagraphFont"/>
    <w:uiPriority w:val="19"/>
    <w:qFormat/>
    <w:rsid w:val="00BC712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712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712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E53A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57c43e4-eb3c-40ef-85d3-c767c7220c91">
      <UserInfo>
        <DisplayName>Clarke, George, DoIT</DisplayName>
        <AccountId>58</AccountId>
        <AccountType/>
      </UserInfo>
      <UserInfo>
        <DisplayName>Sandoval-Vigil, Anna, DoIT</DisplayName>
        <AccountId>34</AccountId>
        <AccountType/>
      </UserInfo>
      <UserInfo>
        <DisplayName>Trujillo, Tricia, DoIT</DisplayName>
        <AccountId>121</AccountId>
        <AccountType/>
      </UserInfo>
      <UserInfo>
        <DisplayName>Bachicha, Philip, DoIT</DisplayName>
        <AccountId>132</AccountId>
        <AccountType/>
      </UserInfo>
      <UserInfo>
        <DisplayName>Norris, Ken, DoIT</DisplayName>
        <AccountId>14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6D7262E5D52439079B11C6C818F3B" ma:contentTypeVersion="9" ma:contentTypeDescription="Create a new document." ma:contentTypeScope="" ma:versionID="6458c0b3a0d80175161e71e6643ad0f7">
  <xsd:schema xmlns:xsd="http://www.w3.org/2001/XMLSchema" xmlns:xs="http://www.w3.org/2001/XMLSchema" xmlns:p="http://schemas.microsoft.com/office/2006/metadata/properties" xmlns:ns2="540bcfc9-986a-496c-9e73-0f6704fb1408" xmlns:ns3="657c43e4-eb3c-40ef-85d3-c767c7220c91" targetNamespace="http://schemas.microsoft.com/office/2006/metadata/properties" ma:root="true" ma:fieldsID="14a11abbc8ffe7a4b6c0c1daff21541a" ns2:_="" ns3:_="">
    <xsd:import namespace="540bcfc9-986a-496c-9e73-0f6704fb1408"/>
    <xsd:import namespace="657c43e4-eb3c-40ef-85d3-c767c7220c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cfc9-986a-496c-9e73-0f6704fb1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c43e4-eb3c-40ef-85d3-c767c7220c9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57c43e4-eb3c-40ef-85d3-c767c7220c91"/>
  </ds:schemaRefs>
</ds:datastoreItem>
</file>

<file path=customXml/itemProps2.xml><?xml version="1.0" encoding="utf-8"?>
<ds:datastoreItem xmlns:ds="http://schemas.openxmlformats.org/officeDocument/2006/customXml" ds:itemID="{BA06934D-E9BD-45DB-92F1-0BE478AA9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cfc9-986a-496c-9e73-0f6704fb1408"/>
    <ds:schemaRef ds:uri="657c43e4-eb3c-40ef-85d3-c767c7220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illa, Jackie V.</dc:creator>
  <cp:keywords/>
  <cp:lastModifiedBy>Schmit, Matt, GOV</cp:lastModifiedBy>
  <cp:revision>2</cp:revision>
  <dcterms:created xsi:type="dcterms:W3CDTF">2022-02-16T14:08:00Z</dcterms:created>
  <dcterms:modified xsi:type="dcterms:W3CDTF">2022-02-1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3146D7262E5D52439079B11C6C818F3B</vt:lpwstr>
  </property>
</Properties>
</file>